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fectious diseases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ccide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aterborn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irborn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ung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B+Scroful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ninfectiou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ternal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know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 × 1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2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.6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2.2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.4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8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8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.49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 × 18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.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2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2.0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2.9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.6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7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5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.74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 × 1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1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3.5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4.5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2.7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.2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7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1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2.54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 × 1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1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4.8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3.9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2.6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.9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.1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1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2.84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 × 1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.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.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.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2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5.0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3.1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2.3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2.6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.4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1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2.9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.Ob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6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luded in (1)-(8): Standard controls, district FE, time F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6:53:59Z</dcterms:created>
  <dcterms:modified xsi:type="dcterms:W3CDTF">2023-07-04T16:5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